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674BD8" w14:textId="627C1AD7" w:rsidR="00B332A6" w:rsidRPr="00DC0243" w:rsidRDefault="00B332A6">
      <w:pPr>
        <w:rPr>
          <w:lang w:val="en-US"/>
        </w:rPr>
      </w:pPr>
      <w:r w:rsidRPr="00DC0243">
        <w:rPr>
          <w:lang w:val="en-US"/>
        </w:rPr>
        <w:t>SD.404…</w:t>
      </w:r>
    </w:p>
    <w:p w14:paraId="08DBDABB" w14:textId="2CBD1AA8" w:rsidR="00645073" w:rsidRPr="00DC0243" w:rsidRDefault="00645073" w:rsidP="00997985">
      <w:pPr>
        <w:jc w:val="center"/>
        <w:rPr>
          <w:lang w:val="en-US"/>
        </w:rPr>
      </w:pPr>
      <w:r w:rsidRPr="00DC0243">
        <w:rPr>
          <w:lang w:val="en-US"/>
        </w:rPr>
        <w:t>Checklist no</w:t>
      </w:r>
    </w:p>
    <w:p w14:paraId="5E24526F" w14:textId="3B824C2F" w:rsidR="00997985" w:rsidRPr="00DC0243" w:rsidRDefault="00645073">
      <w:pPr>
        <w:rPr>
          <w:lang w:val="en-US"/>
        </w:rPr>
      </w:pPr>
      <w:r w:rsidRPr="00DC0243">
        <w:rPr>
          <w:lang w:val="en-US"/>
        </w:rPr>
        <w:t>PhD student</w:t>
      </w:r>
      <w:r w:rsidR="00B332A6" w:rsidRPr="00DC0243">
        <w:rPr>
          <w:lang w:val="en-US"/>
        </w:rPr>
        <w:t>:</w:t>
      </w:r>
      <w:r w:rsidR="00997985" w:rsidRPr="00DC0243">
        <w:rPr>
          <w:lang w:val="en-US"/>
        </w:rPr>
        <w:tab/>
      </w:r>
      <w:r w:rsidR="00997985" w:rsidRPr="00DC0243">
        <w:rPr>
          <w:lang w:val="en-US"/>
        </w:rPr>
        <w:tab/>
      </w:r>
    </w:p>
    <w:p w14:paraId="7621A6D5" w14:textId="53B8EB0B" w:rsidR="00B332A6" w:rsidRPr="00997985" w:rsidRDefault="00645073" w:rsidP="00997985">
      <w:r w:rsidRPr="00645073">
        <w:t>Index no</w:t>
      </w:r>
      <w:r w:rsidR="00B332A6"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36"/>
        <w:gridCol w:w="4570"/>
        <w:gridCol w:w="2412"/>
      </w:tblGrid>
      <w:tr w:rsidR="007141A4" w:rsidRPr="00DC0243" w14:paraId="12D5AD79" w14:textId="77777777" w:rsidTr="007141A4">
        <w:tc>
          <w:tcPr>
            <w:tcW w:w="7618" w:type="dxa"/>
            <w:gridSpan w:val="3"/>
          </w:tcPr>
          <w:p w14:paraId="2A6A751E" w14:textId="23CB55A1" w:rsidR="007141A4" w:rsidRPr="00DC0243" w:rsidRDefault="007141A4">
            <w:pPr>
              <w:rPr>
                <w:b/>
                <w:sz w:val="20"/>
                <w:szCs w:val="20"/>
                <w:lang w:val="en-US"/>
              </w:rPr>
            </w:pPr>
            <w:r w:rsidRPr="00DC0243">
              <w:rPr>
                <w:b/>
                <w:sz w:val="20"/>
                <w:szCs w:val="20"/>
                <w:lang w:val="en-US"/>
              </w:rPr>
              <w:t>Certificate of learning outcomes for qualifications at level 8 of the Polish Qualifications Framework</w:t>
            </w:r>
          </w:p>
        </w:tc>
      </w:tr>
      <w:tr w:rsidR="007141A4" w:rsidRPr="00DC0243" w14:paraId="794B8D81" w14:textId="77777777" w:rsidTr="007141A4">
        <w:tc>
          <w:tcPr>
            <w:tcW w:w="636" w:type="dxa"/>
          </w:tcPr>
          <w:p w14:paraId="30A305B1" w14:textId="5553638E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1.</w:t>
            </w:r>
          </w:p>
        </w:tc>
        <w:tc>
          <w:tcPr>
            <w:tcW w:w="4570" w:type="dxa"/>
          </w:tcPr>
          <w:p w14:paraId="791E2AC5" w14:textId="3E8D34EE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Obligatory modules in the curriculum</w:t>
            </w:r>
          </w:p>
        </w:tc>
        <w:tc>
          <w:tcPr>
            <w:tcW w:w="2412" w:type="dxa"/>
          </w:tcPr>
          <w:p w14:paraId="22402921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155BAEBF" w14:textId="1C4871BD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68241F26" w14:textId="77777777" w:rsidTr="007141A4">
        <w:tc>
          <w:tcPr>
            <w:tcW w:w="636" w:type="dxa"/>
          </w:tcPr>
          <w:p w14:paraId="62808FF0" w14:textId="11579C1D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2.</w:t>
            </w:r>
          </w:p>
        </w:tc>
        <w:tc>
          <w:tcPr>
            <w:tcW w:w="4570" w:type="dxa"/>
          </w:tcPr>
          <w:p w14:paraId="791ED09C" w14:textId="2F67C725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645073">
              <w:rPr>
                <w:sz w:val="20"/>
                <w:szCs w:val="20"/>
              </w:rPr>
              <w:t>Optional</w:t>
            </w:r>
            <w:proofErr w:type="spellEnd"/>
            <w:r w:rsidRPr="00645073">
              <w:rPr>
                <w:sz w:val="20"/>
                <w:szCs w:val="20"/>
              </w:rPr>
              <w:t xml:space="preserve"> </w:t>
            </w:r>
            <w:proofErr w:type="spellStart"/>
            <w:r w:rsidRPr="00645073">
              <w:rPr>
                <w:sz w:val="20"/>
                <w:szCs w:val="20"/>
              </w:rPr>
              <w:t>subjects</w:t>
            </w:r>
            <w:proofErr w:type="spellEnd"/>
            <w:r w:rsidRPr="00645073">
              <w:rPr>
                <w:sz w:val="20"/>
                <w:szCs w:val="20"/>
              </w:rPr>
              <w:t xml:space="preserve"> </w:t>
            </w:r>
            <w:r w:rsidR="00DC0243">
              <w:rPr>
                <w:sz w:val="20"/>
                <w:szCs w:val="20"/>
              </w:rPr>
              <w:t>9</w:t>
            </w:r>
            <w:r w:rsidRPr="00645073">
              <w:rPr>
                <w:sz w:val="20"/>
                <w:szCs w:val="20"/>
              </w:rPr>
              <w:t xml:space="preserve"> ECTS</w:t>
            </w:r>
          </w:p>
        </w:tc>
        <w:tc>
          <w:tcPr>
            <w:tcW w:w="2412" w:type="dxa"/>
          </w:tcPr>
          <w:p w14:paraId="359DEE1C" w14:textId="77777777" w:rsidR="007141A4" w:rsidRDefault="007141A4">
            <w:pPr>
              <w:rPr>
                <w:sz w:val="20"/>
                <w:szCs w:val="20"/>
              </w:rPr>
            </w:pPr>
          </w:p>
          <w:p w14:paraId="2E35FC7D" w14:textId="0237E6CD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14:paraId="3D9CA59E" w14:textId="77777777" w:rsidTr="007141A4">
        <w:tc>
          <w:tcPr>
            <w:tcW w:w="636" w:type="dxa"/>
          </w:tcPr>
          <w:p w14:paraId="4CCBE98B" w14:textId="6D5827A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3.</w:t>
            </w:r>
          </w:p>
        </w:tc>
        <w:tc>
          <w:tcPr>
            <w:tcW w:w="4570" w:type="dxa"/>
          </w:tcPr>
          <w:p w14:paraId="45CB532F" w14:textId="42D83036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645073">
              <w:rPr>
                <w:sz w:val="20"/>
                <w:szCs w:val="20"/>
              </w:rPr>
              <w:t>Expert</w:t>
            </w:r>
            <w:proofErr w:type="spellEnd"/>
            <w:r w:rsidRPr="00645073">
              <w:rPr>
                <w:sz w:val="20"/>
                <w:szCs w:val="20"/>
              </w:rPr>
              <w:t xml:space="preserve"> tutoring – 3 </w:t>
            </w:r>
            <w:proofErr w:type="spellStart"/>
            <w:r w:rsidRPr="00645073">
              <w:rPr>
                <w:sz w:val="20"/>
                <w:szCs w:val="20"/>
              </w:rPr>
              <w:t>cycles</w:t>
            </w:r>
            <w:proofErr w:type="spellEnd"/>
          </w:p>
        </w:tc>
        <w:tc>
          <w:tcPr>
            <w:tcW w:w="2412" w:type="dxa"/>
          </w:tcPr>
          <w:p w14:paraId="3C3DEFF2" w14:textId="77777777" w:rsidR="007141A4" w:rsidRDefault="007141A4">
            <w:pPr>
              <w:rPr>
                <w:sz w:val="20"/>
                <w:szCs w:val="20"/>
              </w:rPr>
            </w:pPr>
          </w:p>
          <w:p w14:paraId="24431C2D" w14:textId="06C48564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:rsidRPr="00DC0243" w14:paraId="0DE88B57" w14:textId="77777777" w:rsidTr="007141A4">
        <w:tc>
          <w:tcPr>
            <w:tcW w:w="636" w:type="dxa"/>
          </w:tcPr>
          <w:p w14:paraId="3D8A6BE0" w14:textId="4168FC64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4.</w:t>
            </w:r>
          </w:p>
        </w:tc>
        <w:tc>
          <w:tcPr>
            <w:tcW w:w="4570" w:type="dxa"/>
          </w:tcPr>
          <w:p w14:paraId="0259432D" w14:textId="42ED2380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 xml:space="preserve">Professional practice in the form of conducting classes or participating in their conduct in the </w:t>
            </w:r>
            <w:r w:rsidR="00DC0243">
              <w:rPr>
                <w:sz w:val="20"/>
                <w:szCs w:val="20"/>
                <w:lang w:val="en-US"/>
              </w:rPr>
              <w:t xml:space="preserve">1st, </w:t>
            </w:r>
            <w:r w:rsidRPr="00DC0243">
              <w:rPr>
                <w:sz w:val="20"/>
                <w:szCs w:val="20"/>
                <w:lang w:val="en-US"/>
              </w:rPr>
              <w:t>2nd, 3rd and 4th year</w:t>
            </w:r>
          </w:p>
        </w:tc>
        <w:tc>
          <w:tcPr>
            <w:tcW w:w="2412" w:type="dxa"/>
          </w:tcPr>
          <w:p w14:paraId="1CEA3338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3572BDCF" w14:textId="2F2AED9C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DC0243" w14:paraId="1850975A" w14:textId="77777777" w:rsidTr="007141A4">
        <w:tc>
          <w:tcPr>
            <w:tcW w:w="636" w:type="dxa"/>
          </w:tcPr>
          <w:p w14:paraId="2D364A9E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16D96A37" w14:textId="6571D977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have all assignments been signed?</w:t>
            </w:r>
          </w:p>
        </w:tc>
        <w:tc>
          <w:tcPr>
            <w:tcW w:w="2412" w:type="dxa"/>
          </w:tcPr>
          <w:p w14:paraId="3EA88EDB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2DCC7927" w14:textId="5FBBB200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154EA137" w14:textId="77777777" w:rsidTr="007141A4">
        <w:tc>
          <w:tcPr>
            <w:tcW w:w="636" w:type="dxa"/>
          </w:tcPr>
          <w:p w14:paraId="66CB046D" w14:textId="2E64AA4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5.</w:t>
            </w:r>
          </w:p>
        </w:tc>
        <w:tc>
          <w:tcPr>
            <w:tcW w:w="4570" w:type="dxa"/>
          </w:tcPr>
          <w:p w14:paraId="1575B44C" w14:textId="4223AB91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2C2153">
              <w:rPr>
                <w:sz w:val="20"/>
                <w:szCs w:val="20"/>
              </w:rPr>
              <w:t>Area</w:t>
            </w:r>
            <w:proofErr w:type="spellEnd"/>
            <w:r w:rsidRPr="002C2153">
              <w:rPr>
                <w:sz w:val="20"/>
                <w:szCs w:val="20"/>
              </w:rPr>
              <w:t xml:space="preserve"> </w:t>
            </w:r>
            <w:proofErr w:type="spellStart"/>
            <w:r w:rsidRPr="002C2153">
              <w:rPr>
                <w:sz w:val="20"/>
                <w:szCs w:val="20"/>
              </w:rPr>
              <w:t>seminar</w:t>
            </w:r>
            <w:proofErr w:type="spellEnd"/>
          </w:p>
        </w:tc>
        <w:tc>
          <w:tcPr>
            <w:tcW w:w="2412" w:type="dxa"/>
          </w:tcPr>
          <w:p w14:paraId="5451999C" w14:textId="77777777" w:rsidR="007141A4" w:rsidRDefault="007141A4">
            <w:pPr>
              <w:rPr>
                <w:sz w:val="20"/>
                <w:szCs w:val="20"/>
              </w:rPr>
            </w:pPr>
          </w:p>
          <w:p w14:paraId="5F929442" w14:textId="637D2DC4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:rsidRPr="00DC0243" w14:paraId="2F87E103" w14:textId="77777777" w:rsidTr="007141A4">
        <w:tc>
          <w:tcPr>
            <w:tcW w:w="636" w:type="dxa"/>
          </w:tcPr>
          <w:p w14:paraId="048B6A6A" w14:textId="581D87C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6.</w:t>
            </w:r>
          </w:p>
        </w:tc>
        <w:tc>
          <w:tcPr>
            <w:tcW w:w="4570" w:type="dxa"/>
          </w:tcPr>
          <w:p w14:paraId="737E1728" w14:textId="6DCDD81B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Conference or internship abroad (simultaneous recognition of an English-speaking area seminar)</w:t>
            </w:r>
          </w:p>
        </w:tc>
        <w:tc>
          <w:tcPr>
            <w:tcW w:w="2412" w:type="dxa"/>
          </w:tcPr>
          <w:p w14:paraId="474B51A4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DC0243" w14:paraId="2EEBB0CF" w14:textId="77777777" w:rsidTr="007141A4">
        <w:tc>
          <w:tcPr>
            <w:tcW w:w="636" w:type="dxa"/>
          </w:tcPr>
          <w:p w14:paraId="2B9ACC5C" w14:textId="217ACDD2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7.</w:t>
            </w:r>
          </w:p>
        </w:tc>
        <w:tc>
          <w:tcPr>
            <w:tcW w:w="4570" w:type="dxa"/>
          </w:tcPr>
          <w:p w14:paraId="6C9EA45C" w14:textId="68B56906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Submission of a grant project</w:t>
            </w:r>
          </w:p>
        </w:tc>
        <w:tc>
          <w:tcPr>
            <w:tcW w:w="2412" w:type="dxa"/>
          </w:tcPr>
          <w:p w14:paraId="71AF1D77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1D144D71" w14:textId="597ED49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DC0243" w14:paraId="1CE4DF64" w14:textId="77777777" w:rsidTr="007141A4">
        <w:tc>
          <w:tcPr>
            <w:tcW w:w="636" w:type="dxa"/>
          </w:tcPr>
          <w:p w14:paraId="34ABFDB3" w14:textId="1E2AA53A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8.</w:t>
            </w:r>
          </w:p>
        </w:tc>
        <w:tc>
          <w:tcPr>
            <w:tcW w:w="4570" w:type="dxa"/>
          </w:tcPr>
          <w:p w14:paraId="45308755" w14:textId="0C9EECB8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Completion of the last doctoral seminar</w:t>
            </w:r>
          </w:p>
        </w:tc>
        <w:tc>
          <w:tcPr>
            <w:tcW w:w="2412" w:type="dxa"/>
          </w:tcPr>
          <w:p w14:paraId="3503EF06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71C49068" w14:textId="660A524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DC0243" w14:paraId="1E13AD02" w14:textId="77777777" w:rsidTr="007141A4">
        <w:tc>
          <w:tcPr>
            <w:tcW w:w="636" w:type="dxa"/>
          </w:tcPr>
          <w:p w14:paraId="74241235" w14:textId="65DBB18E" w:rsidR="007141A4" w:rsidRDefault="007141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</w:t>
            </w:r>
          </w:p>
        </w:tc>
        <w:tc>
          <w:tcPr>
            <w:tcW w:w="4570" w:type="dxa"/>
          </w:tcPr>
          <w:p w14:paraId="26DB8220" w14:textId="04D9120A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Are all the above obligations included in the USOS?</w:t>
            </w:r>
          </w:p>
        </w:tc>
        <w:tc>
          <w:tcPr>
            <w:tcW w:w="2412" w:type="dxa"/>
          </w:tcPr>
          <w:p w14:paraId="4FA074CF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4E1BDDAA" w14:textId="72F5829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DC0243" w14:paraId="27E7BB34" w14:textId="77777777" w:rsidTr="007141A4">
        <w:tc>
          <w:tcPr>
            <w:tcW w:w="7618" w:type="dxa"/>
            <w:gridSpan w:val="3"/>
          </w:tcPr>
          <w:p w14:paraId="721843A3" w14:textId="4D13E94E" w:rsidR="007141A4" w:rsidRPr="00DC0243" w:rsidRDefault="007141A4">
            <w:pPr>
              <w:rPr>
                <w:b/>
                <w:sz w:val="20"/>
                <w:szCs w:val="20"/>
                <w:lang w:val="en-US"/>
              </w:rPr>
            </w:pPr>
            <w:r w:rsidRPr="00DC0243">
              <w:rPr>
                <w:b/>
                <w:sz w:val="20"/>
                <w:szCs w:val="20"/>
                <w:lang w:val="en-US"/>
              </w:rPr>
              <w:t>Mandatory settlement of the doctoral student with the university</w:t>
            </w:r>
          </w:p>
        </w:tc>
      </w:tr>
      <w:tr w:rsidR="007141A4" w:rsidRPr="00DC0243" w14:paraId="6672A5A2" w14:textId="77777777" w:rsidTr="007141A4">
        <w:tc>
          <w:tcPr>
            <w:tcW w:w="636" w:type="dxa"/>
          </w:tcPr>
          <w:p w14:paraId="01F48CC5" w14:textId="726E0655" w:rsidR="007141A4" w:rsidRPr="002A7094" w:rsidRDefault="007141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4570" w:type="dxa"/>
          </w:tcPr>
          <w:p w14:paraId="1DC90C0E" w14:textId="520A6148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oes the doctoral student use equipment belonging to the university?</w:t>
            </w:r>
          </w:p>
        </w:tc>
        <w:tc>
          <w:tcPr>
            <w:tcW w:w="2412" w:type="dxa"/>
          </w:tcPr>
          <w:p w14:paraId="06AE462B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44E02830" w14:textId="59AE16D1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DC0243" w14:paraId="7549A963" w14:textId="77777777" w:rsidTr="007141A4">
        <w:tc>
          <w:tcPr>
            <w:tcW w:w="636" w:type="dxa"/>
          </w:tcPr>
          <w:p w14:paraId="696E3A10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44B679D0" w14:textId="18D5DFCF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what condition is the equipment in?</w:t>
            </w:r>
          </w:p>
        </w:tc>
        <w:tc>
          <w:tcPr>
            <w:tcW w:w="2412" w:type="dxa"/>
          </w:tcPr>
          <w:p w14:paraId="68E3D053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276C0006" w14:textId="66C684DC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DC0243" w14:paraId="7E407A1C" w14:textId="77777777" w:rsidTr="007141A4">
        <w:tc>
          <w:tcPr>
            <w:tcW w:w="636" w:type="dxa"/>
          </w:tcPr>
          <w:p w14:paraId="372E0458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7B6977E3" w14:textId="0A1D0EB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has the equipment been returned?</w:t>
            </w:r>
          </w:p>
        </w:tc>
        <w:tc>
          <w:tcPr>
            <w:tcW w:w="2412" w:type="dxa"/>
          </w:tcPr>
          <w:p w14:paraId="71F11C8F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18292A17" w14:textId="06BBE948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DC0243" w14:paraId="3880C3EE" w14:textId="77777777" w:rsidTr="007141A4">
        <w:tc>
          <w:tcPr>
            <w:tcW w:w="636" w:type="dxa"/>
          </w:tcPr>
          <w:p w14:paraId="27A9E069" w14:textId="01F5D8CE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4570" w:type="dxa"/>
          </w:tcPr>
          <w:p w14:paraId="3B12E6C6" w14:textId="021CB0D1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oes the doctoral student have books purchased with university funds?</w:t>
            </w:r>
          </w:p>
        </w:tc>
        <w:tc>
          <w:tcPr>
            <w:tcW w:w="2412" w:type="dxa"/>
          </w:tcPr>
          <w:p w14:paraId="5F2C1078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DC0243" w14:paraId="03F6EC38" w14:textId="77777777" w:rsidTr="007141A4">
        <w:tc>
          <w:tcPr>
            <w:tcW w:w="636" w:type="dxa"/>
          </w:tcPr>
          <w:p w14:paraId="5B016E80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60F8FFB0" w14:textId="62CF6F4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did he/she provide a list of books?</w:t>
            </w:r>
          </w:p>
        </w:tc>
        <w:tc>
          <w:tcPr>
            <w:tcW w:w="2412" w:type="dxa"/>
          </w:tcPr>
          <w:p w14:paraId="6F50D6FF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4B75DEF3" w14:textId="49E19D00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DC0243" w14:paraId="72278DB6" w14:textId="77777777" w:rsidTr="007141A4">
        <w:tc>
          <w:tcPr>
            <w:tcW w:w="636" w:type="dxa"/>
          </w:tcPr>
          <w:p w14:paraId="11731186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06740C2A" w14:textId="529ED59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did he return the books?</w:t>
            </w:r>
          </w:p>
        </w:tc>
        <w:tc>
          <w:tcPr>
            <w:tcW w:w="2412" w:type="dxa"/>
          </w:tcPr>
          <w:p w14:paraId="79EC46D6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2D034980" w14:textId="67D88ED4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4FEE69A3" w14:textId="77777777" w:rsidTr="007141A4">
        <w:tc>
          <w:tcPr>
            <w:tcW w:w="636" w:type="dxa"/>
          </w:tcPr>
          <w:p w14:paraId="4A4A3268" w14:textId="4F8AF5EE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4570" w:type="dxa"/>
          </w:tcPr>
          <w:p w14:paraId="1B7C9B0C" w14:textId="435F2A90" w:rsidR="007141A4" w:rsidRPr="002A7094" w:rsidRDefault="007141A4" w:rsidP="002A7094">
            <w:pPr>
              <w:rPr>
                <w:sz w:val="20"/>
                <w:szCs w:val="20"/>
              </w:rPr>
            </w:pPr>
            <w:proofErr w:type="spellStart"/>
            <w:r w:rsidRPr="002C2153">
              <w:rPr>
                <w:sz w:val="20"/>
                <w:szCs w:val="20"/>
              </w:rPr>
              <w:t>Doctoral</w:t>
            </w:r>
            <w:proofErr w:type="spellEnd"/>
            <w:r w:rsidRPr="002C2153">
              <w:rPr>
                <w:sz w:val="20"/>
                <w:szCs w:val="20"/>
              </w:rPr>
              <w:t xml:space="preserve"> ID </w:t>
            </w:r>
            <w:proofErr w:type="spellStart"/>
            <w:r w:rsidRPr="002C2153">
              <w:rPr>
                <w:sz w:val="20"/>
                <w:szCs w:val="20"/>
              </w:rPr>
              <w:t>card</w:t>
            </w:r>
            <w:proofErr w:type="spellEnd"/>
          </w:p>
        </w:tc>
        <w:tc>
          <w:tcPr>
            <w:tcW w:w="2412" w:type="dxa"/>
          </w:tcPr>
          <w:p w14:paraId="0BB801BC" w14:textId="77777777" w:rsidR="007141A4" w:rsidRDefault="007141A4" w:rsidP="002A7094">
            <w:pPr>
              <w:rPr>
                <w:sz w:val="20"/>
                <w:szCs w:val="20"/>
              </w:rPr>
            </w:pPr>
          </w:p>
          <w:p w14:paraId="1654D7FB" w14:textId="78666830" w:rsidR="007141A4" w:rsidRPr="002A7094" w:rsidRDefault="007141A4" w:rsidP="002A7094">
            <w:pPr>
              <w:rPr>
                <w:sz w:val="20"/>
                <w:szCs w:val="20"/>
              </w:rPr>
            </w:pPr>
          </w:p>
        </w:tc>
      </w:tr>
      <w:tr w:rsidR="007141A4" w:rsidRPr="00DC0243" w14:paraId="0B475BF4" w14:textId="77777777" w:rsidTr="007141A4">
        <w:tc>
          <w:tcPr>
            <w:tcW w:w="636" w:type="dxa"/>
          </w:tcPr>
          <w:p w14:paraId="08B1E41B" w14:textId="4640304F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4570" w:type="dxa"/>
          </w:tcPr>
          <w:p w14:paraId="560156E7" w14:textId="0EF30A90" w:rsidR="007141A4" w:rsidRPr="00DC0243" w:rsidRDefault="007141A4" w:rsidP="002C2153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ata processing to study the fate of graduates</w:t>
            </w:r>
          </w:p>
          <w:p w14:paraId="2B88A545" w14:textId="5B6F4044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412" w:type="dxa"/>
          </w:tcPr>
          <w:p w14:paraId="57A92EB3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34390A27" w14:textId="2D274C5C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62984731" w14:textId="4FFCB4AC" w:rsidR="007141A4" w:rsidRPr="00DC0243" w:rsidRDefault="007141A4" w:rsidP="007141A4">
      <w:pPr>
        <w:rPr>
          <w:sz w:val="20"/>
          <w:szCs w:val="20"/>
          <w:lang w:val="en-US"/>
        </w:rPr>
      </w:pPr>
      <w:r w:rsidRPr="00DC0243">
        <w:rPr>
          <w:sz w:val="20"/>
          <w:szCs w:val="20"/>
          <w:lang w:val="en-US"/>
        </w:rPr>
        <w:t xml:space="preserve">date and signature </w:t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  <w:t xml:space="preserve">     </w:t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  <w:t xml:space="preserve"> stamp, date and signature </w:t>
      </w:r>
    </w:p>
    <w:p w14:paraId="52813729" w14:textId="469C771F" w:rsidR="002A7094" w:rsidRPr="00DC0243" w:rsidRDefault="007141A4" w:rsidP="007141A4">
      <w:pPr>
        <w:rPr>
          <w:lang w:val="en-US"/>
        </w:rPr>
      </w:pPr>
      <w:r w:rsidRPr="00DC0243">
        <w:rPr>
          <w:sz w:val="20"/>
          <w:szCs w:val="20"/>
          <w:lang w:val="en-US"/>
        </w:rPr>
        <w:t>of the doctoral student</w:t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  <w:t xml:space="preserve">     of a DS office employee</w:t>
      </w:r>
      <w:bookmarkStart w:id="0" w:name="_GoBack"/>
      <w:bookmarkEnd w:id="0"/>
    </w:p>
    <w:sectPr w:rsidR="002A7094" w:rsidRPr="00DC0243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C81BE" w14:textId="77777777" w:rsidR="00261D95" w:rsidRDefault="00261D95" w:rsidP="00997985">
      <w:pPr>
        <w:spacing w:after="0" w:line="240" w:lineRule="auto"/>
      </w:pPr>
      <w:r>
        <w:separator/>
      </w:r>
    </w:p>
  </w:endnote>
  <w:endnote w:type="continuationSeparator" w:id="0">
    <w:p w14:paraId="647F0B58" w14:textId="77777777" w:rsidR="00261D95" w:rsidRDefault="00261D95" w:rsidP="00997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A04AC" w14:textId="77777777" w:rsidR="008918D6" w:rsidRPr="00DC0243" w:rsidRDefault="008918D6" w:rsidP="008918D6">
    <w:pPr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>Base:</w:t>
    </w:r>
  </w:p>
  <w:p w14:paraId="18E1EAAA" w14:textId="6FBFD01F" w:rsidR="008918D6" w:rsidRPr="00DC0243" w:rsidRDefault="008918D6" w:rsidP="008918D6">
    <w:pPr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>• Education program at the Doctoral School applicable to doctoral students who started their education in the academic year 20</w:t>
    </w:r>
    <w:r w:rsidR="00454B5C">
      <w:rPr>
        <w:sz w:val="18"/>
        <w:szCs w:val="18"/>
        <w:lang w:val="en-US"/>
      </w:rPr>
      <w:t>20</w:t>
    </w:r>
    <w:r w:rsidRPr="00DC0243">
      <w:rPr>
        <w:sz w:val="18"/>
        <w:szCs w:val="18"/>
        <w:lang w:val="en-US"/>
      </w:rPr>
      <w:t>/202</w:t>
    </w:r>
    <w:r w:rsidR="00454B5C">
      <w:rPr>
        <w:sz w:val="18"/>
        <w:szCs w:val="18"/>
        <w:lang w:val="en-US"/>
      </w:rPr>
      <w:t>1</w:t>
    </w:r>
    <w:r w:rsidRPr="00DC0243">
      <w:rPr>
        <w:sz w:val="18"/>
        <w:szCs w:val="18"/>
        <w:lang w:val="en-US"/>
      </w:rPr>
      <w:t xml:space="preserve"> (Resolution No. </w:t>
    </w:r>
    <w:r w:rsidR="00454B5C">
      <w:rPr>
        <w:sz w:val="18"/>
        <w:szCs w:val="18"/>
        <w:lang w:val="en-US"/>
      </w:rPr>
      <w:t>219</w:t>
    </w:r>
    <w:r w:rsidRPr="00DC0243">
      <w:rPr>
        <w:sz w:val="18"/>
        <w:szCs w:val="18"/>
        <w:lang w:val="en-US"/>
      </w:rPr>
      <w:t>/20</w:t>
    </w:r>
    <w:r w:rsidR="00454B5C">
      <w:rPr>
        <w:sz w:val="18"/>
        <w:szCs w:val="18"/>
        <w:lang w:val="en-US"/>
      </w:rPr>
      <w:t>21</w:t>
    </w:r>
    <w:r w:rsidRPr="00DC0243">
      <w:rPr>
        <w:sz w:val="18"/>
        <w:szCs w:val="18"/>
        <w:lang w:val="en-US"/>
      </w:rPr>
      <w:t xml:space="preserve"> of </w:t>
    </w:r>
    <w:r w:rsidR="00454B5C">
      <w:rPr>
        <w:sz w:val="18"/>
        <w:szCs w:val="18"/>
        <w:lang w:val="en-US"/>
      </w:rPr>
      <w:t>November 30, 2021</w:t>
    </w:r>
    <w:r w:rsidRPr="00DC0243">
      <w:rPr>
        <w:sz w:val="18"/>
        <w:szCs w:val="18"/>
        <w:lang w:val="en-US"/>
      </w:rPr>
      <w:t>, of the Senate of the University of Silesia)</w:t>
    </w:r>
  </w:p>
  <w:p w14:paraId="2DF44DBB" w14:textId="070E4B33" w:rsidR="008918D6" w:rsidRPr="00DC0243" w:rsidRDefault="008918D6" w:rsidP="008918D6">
    <w:pPr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 xml:space="preserve">• Regulations of the Doctoral School (Resolution No. </w:t>
    </w:r>
    <w:r w:rsidR="00454B5C">
      <w:rPr>
        <w:sz w:val="18"/>
        <w:szCs w:val="18"/>
        <w:lang w:val="en-US"/>
      </w:rPr>
      <w:t>343</w:t>
    </w:r>
    <w:r w:rsidRPr="00DC0243">
      <w:rPr>
        <w:sz w:val="18"/>
        <w:szCs w:val="18"/>
        <w:lang w:val="en-US"/>
      </w:rPr>
      <w:t xml:space="preserve">/2022 of </w:t>
    </w:r>
    <w:r w:rsidR="00454B5C">
      <w:rPr>
        <w:sz w:val="18"/>
        <w:szCs w:val="18"/>
        <w:lang w:val="en-US"/>
      </w:rPr>
      <w:t>December 20</w:t>
    </w:r>
    <w:r w:rsidRPr="00DC0243">
      <w:rPr>
        <w:sz w:val="18"/>
        <w:szCs w:val="18"/>
        <w:lang w:val="en-US"/>
      </w:rPr>
      <w:t>, 2022, of the Senate of the University of Silesia)</w:t>
    </w:r>
  </w:p>
  <w:p w14:paraId="4C102E78" w14:textId="2A05A2F0" w:rsidR="00997985" w:rsidRPr="00DC0243" w:rsidRDefault="00997985" w:rsidP="002C2153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53EF3" w14:textId="77777777" w:rsidR="00261D95" w:rsidRDefault="00261D95" w:rsidP="00997985">
      <w:pPr>
        <w:spacing w:after="0" w:line="240" w:lineRule="auto"/>
      </w:pPr>
      <w:r>
        <w:separator/>
      </w:r>
    </w:p>
  </w:footnote>
  <w:footnote w:type="continuationSeparator" w:id="0">
    <w:p w14:paraId="03170355" w14:textId="77777777" w:rsidR="00261D95" w:rsidRDefault="00261D95" w:rsidP="009979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7E1D72"/>
    <w:multiLevelType w:val="hybridMultilevel"/>
    <w:tmpl w:val="8A6256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tDQ2NDE1MjQ2NLRU0lEKTi0uzszPAykwqgUAPI1meywAAAA="/>
  </w:docVars>
  <w:rsids>
    <w:rsidRoot w:val="00B15175"/>
    <w:rsid w:val="0018546D"/>
    <w:rsid w:val="00261D95"/>
    <w:rsid w:val="002A7094"/>
    <w:rsid w:val="002C2153"/>
    <w:rsid w:val="00454B5C"/>
    <w:rsid w:val="00645073"/>
    <w:rsid w:val="007141A4"/>
    <w:rsid w:val="007A057F"/>
    <w:rsid w:val="008918D6"/>
    <w:rsid w:val="00997985"/>
    <w:rsid w:val="00B15175"/>
    <w:rsid w:val="00B332A6"/>
    <w:rsid w:val="00BE608A"/>
    <w:rsid w:val="00CB7A6D"/>
    <w:rsid w:val="00CC007E"/>
    <w:rsid w:val="00D24F87"/>
    <w:rsid w:val="00DC0243"/>
    <w:rsid w:val="00E81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E9B3FC5"/>
  <w15:chartTrackingRefBased/>
  <w15:docId w15:val="{A5280235-8782-4DB6-8937-AE01C034A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332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C007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979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97985"/>
  </w:style>
  <w:style w:type="paragraph" w:styleId="Stopka">
    <w:name w:val="footer"/>
    <w:basedOn w:val="Normalny"/>
    <w:link w:val="StopkaZnak"/>
    <w:uiPriority w:val="99"/>
    <w:unhideWhenUsed/>
    <w:rsid w:val="009979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97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3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7" ma:contentTypeDescription="Create a new document." ma:contentTypeScope="" ma:versionID="e083085aa4b4fd5ad59da425ed82509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f356e0d1e71777ae3019db918257ae7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ea1ace-d2aa-4a4e-805e-6618a206a3e1" xsi:nil="true"/>
  </documentManagement>
</p:properties>
</file>

<file path=customXml/itemProps1.xml><?xml version="1.0" encoding="utf-8"?>
<ds:datastoreItem xmlns:ds="http://schemas.openxmlformats.org/officeDocument/2006/customXml" ds:itemID="{7826996F-13E0-4A78-883F-B4FD605AAD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5DBD2E-16E2-482F-A141-5CAE813B1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A70BD6-3C10-4FA4-9DF0-B38759B6E4AC}">
  <ds:schemaRefs>
    <ds:schemaRef ds:uri="http://www.w3.org/XML/1998/namespace"/>
    <ds:schemaRef ds:uri="http://schemas.microsoft.com/office/2006/documentManagement/types"/>
    <ds:schemaRef ds:uri="http://purl.org/dc/elements/1.1/"/>
    <ds:schemaRef ds:uri="b0469b5c-91d9-4230-9bcb-43b5bd17c315"/>
    <ds:schemaRef ds:uri="http://purl.org/dc/dcmitype/"/>
    <ds:schemaRef ds:uri="65ea1ace-d2aa-4a4e-805e-6618a206a3e1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77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3</cp:revision>
  <dcterms:created xsi:type="dcterms:W3CDTF">2024-01-02T10:56:00Z</dcterms:created>
  <dcterms:modified xsi:type="dcterms:W3CDTF">2024-01-0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